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BE3878" w14:textId="74182D81"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AD18B4" w:rsidRPr="008265BA">
        <w:rPr>
          <w:rFonts w:ascii="Calibri" w:hAnsi="Calibri" w:cs="Calibri"/>
          <w:noProof/>
          <w:color w:val="000000"/>
          <w:lang w:val="uk-UA" w:eastAsia="uk-UA"/>
        </w:rPr>
        <w:drawing>
          <wp:inline distT="0" distB="0" distL="0" distR="0" wp14:anchorId="6BF9DCED" wp14:editId="31C52B3A">
            <wp:extent cx="2028825" cy="704850"/>
            <wp:effectExtent l="0" t="0" r="0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93DC4" w14:textId="77777777"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14:paraId="7E1370E0" w14:textId="22254383" w:rsidR="00DF3663" w:rsidRPr="008265BA" w:rsidRDefault="0047613C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896E6B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відбір </w:t>
      </w:r>
      <w:r w:rsidR="000D1FF2">
        <w:rPr>
          <w:rFonts w:ascii="Calibri" w:eastAsia="Calibri" w:hAnsi="Calibri" w:cs="Calibri"/>
          <w:b/>
          <w:color w:val="000000"/>
          <w:lang w:val="uk-UA" w:eastAsia="en-US"/>
        </w:rPr>
        <w:t>Консультант</w:t>
      </w:r>
      <w:r w:rsidR="00297417">
        <w:rPr>
          <w:rFonts w:ascii="Calibri" w:eastAsia="Calibri" w:hAnsi="Calibri" w:cs="Calibri"/>
          <w:b/>
          <w:color w:val="000000"/>
          <w:lang w:val="uk-UA" w:eastAsia="en-US"/>
        </w:rPr>
        <w:t xml:space="preserve"> для проведення тренінгу з </w:t>
      </w:r>
      <w:r w:rsidR="00297417" w:rsidRPr="00297417">
        <w:rPr>
          <w:rFonts w:ascii="Calibri" w:hAnsi="Calibri" w:cs="Calibri"/>
          <w:b/>
          <w:color w:val="000000"/>
          <w:lang w:val="uk-UA"/>
        </w:rPr>
        <w:t>візуалізації даних з фокусом на посиленні аналізу та інтерпретації даних для МОЗ та національних фахівців з МіО та лабораторій</w:t>
      </w:r>
    </w:p>
    <w:p w14:paraId="4ADE3823" w14:textId="1CCD9F8F" w:rsidR="00282058" w:rsidRPr="00282058" w:rsidRDefault="00282058" w:rsidP="00282058">
      <w:pPr>
        <w:spacing w:line="240" w:lineRule="atLeast"/>
        <w:ind w:left="11" w:right="6" w:hanging="11"/>
        <w:jc w:val="center"/>
        <w:rPr>
          <w:rFonts w:ascii="Calibri" w:hAnsi="Calibri" w:cs="Calibri"/>
          <w:b/>
          <w:bCs/>
          <w:lang w:val="uk-UA"/>
        </w:rPr>
      </w:pPr>
      <w:r w:rsidRPr="00282058">
        <w:rPr>
          <w:rFonts w:ascii="Calibri" w:hAnsi="Calibri" w:cs="Calibri"/>
          <w:b/>
          <w:lang w:val="uk-UA"/>
        </w:rPr>
        <w:t xml:space="preserve">в рамках проекту «Підтримка системи епідеміологічного нагляду за ВІЛ і системи управління/поліпшення якості лабораторій Міністерства охорони здоров'я України, покращення використання стратегічної інформації та </w:t>
      </w:r>
      <w:r w:rsidR="005B5D79" w:rsidRPr="00282058">
        <w:rPr>
          <w:rFonts w:ascii="Calibri" w:hAnsi="Calibri" w:cs="Calibri"/>
          <w:b/>
          <w:lang w:val="uk-UA"/>
        </w:rPr>
        <w:t>розбудова</w:t>
      </w:r>
      <w:r w:rsidRPr="00282058">
        <w:rPr>
          <w:rFonts w:ascii="Calibri" w:hAnsi="Calibri" w:cs="Calibri"/>
          <w:b/>
          <w:lang w:val="uk-UA"/>
        </w:rPr>
        <w:t xml:space="preserve"> потенціалу громадської охорони здоров'я в рамках Надзвичайної ініціативи Президента США з надання допомоги у боротьбі з ВІЛ/СНІД (PEPFAR)» ( SILab)</w:t>
      </w:r>
    </w:p>
    <w:p w14:paraId="4A1C6CCF" w14:textId="77777777" w:rsidR="00D9532A" w:rsidRPr="008265BA" w:rsidRDefault="00D9532A" w:rsidP="00D25FB7">
      <w:pPr>
        <w:pStyle w:val="a3"/>
        <w:shd w:val="clear" w:color="auto" w:fill="FFFFFF"/>
        <w:spacing w:after="0" w:line="240" w:lineRule="auto"/>
        <w:ind w:left="0"/>
        <w:contextualSpacing w:val="0"/>
        <w:jc w:val="center"/>
        <w:rPr>
          <w:rFonts w:eastAsia="Times New Roman" w:cs="Calibri"/>
          <w:b/>
          <w:bCs/>
          <w:color w:val="000000"/>
          <w:sz w:val="24"/>
          <w:szCs w:val="24"/>
          <w:lang w:val="uk-UA" w:eastAsia="ru-RU"/>
        </w:rPr>
      </w:pPr>
    </w:p>
    <w:p w14:paraId="3F870FB9" w14:textId="6374174F" w:rsidR="003451F2" w:rsidRDefault="00EF03AD" w:rsidP="00AE4D6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0D1FF2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4A09F6" w:rsidRPr="004A09F6">
        <w:rPr>
          <w:rFonts w:ascii="Calibri" w:eastAsia="Calibri" w:hAnsi="Calibri" w:cs="Calibri"/>
          <w:color w:val="000000"/>
          <w:lang w:val="uk-UA" w:eastAsia="en-US"/>
        </w:rPr>
        <w:t xml:space="preserve">Консультант для проведення тренінгу з візуалізації даних з фокусом на посиленні аналізу та інтерпретації даних для МОЗ та національних фахівців з </w:t>
      </w:r>
      <w:proofErr w:type="spellStart"/>
      <w:r w:rsidR="004A09F6" w:rsidRPr="004A09F6">
        <w:rPr>
          <w:rFonts w:ascii="Calibri" w:eastAsia="Calibri" w:hAnsi="Calibri" w:cs="Calibri"/>
          <w:color w:val="000000"/>
          <w:lang w:val="uk-UA" w:eastAsia="en-US"/>
        </w:rPr>
        <w:t>МіО</w:t>
      </w:r>
      <w:proofErr w:type="spellEnd"/>
      <w:r w:rsidR="004A09F6" w:rsidRPr="004A09F6">
        <w:rPr>
          <w:rFonts w:ascii="Calibri" w:eastAsia="Calibri" w:hAnsi="Calibri" w:cs="Calibri"/>
          <w:color w:val="000000"/>
          <w:lang w:val="uk-UA" w:eastAsia="en-US"/>
        </w:rPr>
        <w:t xml:space="preserve"> та лабораторій</w:t>
      </w:r>
    </w:p>
    <w:p w14:paraId="3B7313D5" w14:textId="77777777" w:rsidR="00D200B3" w:rsidRDefault="00D200B3" w:rsidP="00AE4D66">
      <w:pPr>
        <w:jc w:val="both"/>
        <w:rPr>
          <w:rFonts w:ascii="Calibri" w:hAnsi="Calibri" w:cs="Calibri"/>
          <w:color w:val="000000"/>
          <w:lang w:val="uk-UA"/>
        </w:rPr>
      </w:pPr>
    </w:p>
    <w:p w14:paraId="2328D1A2" w14:textId="648397D8" w:rsidR="00297417" w:rsidRDefault="00297417" w:rsidP="00D200B3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b/>
          <w:bCs/>
          <w:color w:val="000000"/>
          <w:lang w:val="uk-UA"/>
        </w:rPr>
        <w:t xml:space="preserve">Кількість позицій: </w:t>
      </w:r>
      <w:r w:rsidRPr="00297417">
        <w:rPr>
          <w:rFonts w:ascii="Calibri" w:hAnsi="Calibri" w:cs="Calibri"/>
          <w:color w:val="000000"/>
          <w:lang w:val="uk-UA"/>
        </w:rPr>
        <w:t>2</w:t>
      </w:r>
    </w:p>
    <w:p w14:paraId="276515EF" w14:textId="77777777" w:rsidR="000D1FF2" w:rsidRDefault="000D1FF2" w:rsidP="00D200B3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48CCB43C" w14:textId="5BBC4AA5" w:rsidR="00D200B3" w:rsidRPr="008265BA" w:rsidRDefault="00D200B3" w:rsidP="00D200B3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 xml:space="preserve">Термін надання послуг:  </w:t>
      </w:r>
      <w:r w:rsidR="00297417">
        <w:rPr>
          <w:rFonts w:ascii="Calibri" w:hAnsi="Calibri" w:cs="Calibri"/>
          <w:color w:val="000000"/>
          <w:lang w:val="uk-UA"/>
        </w:rPr>
        <w:t>серпень</w:t>
      </w:r>
      <w:r w:rsidRPr="005B5D79">
        <w:rPr>
          <w:rFonts w:ascii="Calibri" w:hAnsi="Calibri" w:cs="Calibri"/>
          <w:color w:val="000000"/>
          <w:lang w:val="uk-UA"/>
        </w:rPr>
        <w:t xml:space="preserve"> – </w:t>
      </w:r>
      <w:r w:rsidR="00297417">
        <w:rPr>
          <w:rFonts w:ascii="Calibri" w:hAnsi="Calibri" w:cs="Calibri"/>
          <w:color w:val="000000"/>
          <w:lang w:val="uk-UA"/>
        </w:rPr>
        <w:t>вересень</w:t>
      </w:r>
      <w:r w:rsidRPr="005B5D79">
        <w:rPr>
          <w:rFonts w:ascii="Calibri" w:hAnsi="Calibri" w:cs="Calibri"/>
          <w:color w:val="000000"/>
          <w:lang w:val="uk-UA"/>
        </w:rPr>
        <w:t xml:space="preserve"> 2021 року</w:t>
      </w:r>
      <w:r w:rsidR="00863AEF">
        <w:rPr>
          <w:rFonts w:ascii="Calibri" w:hAnsi="Calibri" w:cs="Calibri"/>
          <w:color w:val="000000"/>
          <w:lang w:val="uk-UA"/>
        </w:rPr>
        <w:t xml:space="preserve"> </w:t>
      </w:r>
    </w:p>
    <w:p w14:paraId="702B442D" w14:textId="77777777" w:rsidR="00EF03AD" w:rsidRPr="008265BA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46E35F25" w14:textId="77777777"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14:paraId="1BC5DE64" w14:textId="77777777"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1A1E7BD7" w14:textId="77777777"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1E81AA3E" w14:textId="77777777"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14:paraId="6F6CDCC5" w14:textId="77777777"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14:paraId="62DE1DBA" w14:textId="2199952C" w:rsidR="00297417" w:rsidRPr="00297417" w:rsidRDefault="00297417" w:rsidP="00297417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Пі</w:t>
      </w:r>
      <w:r w:rsidRPr="00297417">
        <w:rPr>
          <w:rFonts w:ascii="Calibri" w:hAnsi="Calibri" w:cs="Calibri"/>
          <w:color w:val="000000"/>
          <w:lang w:val="uk-UA"/>
        </w:rPr>
        <w:t>дгот</w:t>
      </w:r>
      <w:r>
        <w:rPr>
          <w:rFonts w:ascii="Calibri" w:hAnsi="Calibri" w:cs="Calibri"/>
          <w:color w:val="000000"/>
          <w:lang w:val="uk-UA"/>
        </w:rPr>
        <w:t>увати</w:t>
      </w:r>
      <w:r w:rsidRPr="00297417">
        <w:rPr>
          <w:rFonts w:ascii="Calibri" w:hAnsi="Calibri" w:cs="Calibri"/>
          <w:color w:val="000000"/>
          <w:lang w:val="uk-UA"/>
        </w:rPr>
        <w:t xml:space="preserve"> презентаційн</w:t>
      </w:r>
      <w:r>
        <w:rPr>
          <w:rFonts w:ascii="Calibri" w:hAnsi="Calibri" w:cs="Calibri"/>
          <w:color w:val="000000"/>
          <w:lang w:val="uk-UA"/>
        </w:rPr>
        <w:t>ий</w:t>
      </w:r>
      <w:r w:rsidRPr="00297417">
        <w:rPr>
          <w:rFonts w:ascii="Calibri" w:hAnsi="Calibri" w:cs="Calibri"/>
          <w:color w:val="000000"/>
          <w:lang w:val="uk-UA"/>
        </w:rPr>
        <w:t xml:space="preserve"> матеріал на теми:</w:t>
      </w:r>
    </w:p>
    <w:p w14:paraId="7E27457A" w14:textId="77777777" w:rsidR="00297417" w:rsidRPr="00297417" w:rsidRDefault="00297417" w:rsidP="00297417">
      <w:pPr>
        <w:numPr>
          <w:ilvl w:val="1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297417">
        <w:rPr>
          <w:rFonts w:ascii="Calibri" w:hAnsi="Calibri" w:cs="Calibri"/>
          <w:color w:val="000000"/>
          <w:lang w:val="uk-UA"/>
        </w:rPr>
        <w:t>Основи дизайну для покращення візуалізації даних;</w:t>
      </w:r>
    </w:p>
    <w:p w14:paraId="43A16284" w14:textId="77777777" w:rsidR="00297417" w:rsidRPr="00297417" w:rsidRDefault="00297417" w:rsidP="00297417">
      <w:pPr>
        <w:numPr>
          <w:ilvl w:val="1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297417">
        <w:rPr>
          <w:rFonts w:ascii="Calibri" w:hAnsi="Calibri" w:cs="Calibri"/>
          <w:color w:val="000000"/>
          <w:lang w:val="uk-UA"/>
        </w:rPr>
        <w:t>Компоненти якісної візуалізації та помилки дизайну;</w:t>
      </w:r>
    </w:p>
    <w:p w14:paraId="214D2BE9" w14:textId="77777777" w:rsidR="00297417" w:rsidRPr="00297417" w:rsidRDefault="00297417" w:rsidP="00297417">
      <w:pPr>
        <w:numPr>
          <w:ilvl w:val="1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297417">
        <w:rPr>
          <w:rFonts w:ascii="Calibri" w:hAnsi="Calibri" w:cs="Calibri"/>
          <w:color w:val="000000"/>
          <w:lang w:val="uk-UA"/>
        </w:rPr>
        <w:t>Форма, пропорції, основи роботи з кольором та шрифтами;</w:t>
      </w:r>
    </w:p>
    <w:p w14:paraId="66547715" w14:textId="77777777" w:rsidR="00297417" w:rsidRDefault="00297417" w:rsidP="00297417">
      <w:pPr>
        <w:numPr>
          <w:ilvl w:val="1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297417">
        <w:rPr>
          <w:rFonts w:ascii="Calibri" w:hAnsi="Calibri" w:cs="Calibri"/>
          <w:color w:val="000000"/>
          <w:lang w:val="uk-UA"/>
        </w:rPr>
        <w:t>Інфографіка. Етика візуалізації.</w:t>
      </w:r>
    </w:p>
    <w:p w14:paraId="233A8389" w14:textId="17E2794F" w:rsidR="00297417" w:rsidRPr="00297417" w:rsidRDefault="00297417" w:rsidP="00297417">
      <w:pPr>
        <w:numPr>
          <w:ilvl w:val="1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297417">
        <w:rPr>
          <w:rFonts w:ascii="Calibri" w:hAnsi="Calibri" w:cs="Calibri"/>
          <w:color w:val="000000"/>
          <w:lang w:val="uk-UA"/>
        </w:rPr>
        <w:t xml:space="preserve">Візуалізації даних для покращення використання стратегічної інформації у сфері ВІЛ/СНІДу </w:t>
      </w:r>
    </w:p>
    <w:p w14:paraId="64849394" w14:textId="1B1F8CED" w:rsidR="00297417" w:rsidRPr="00297417" w:rsidRDefault="00E86764" w:rsidP="00297417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П</w:t>
      </w:r>
      <w:r w:rsidR="00297417" w:rsidRPr="00297417">
        <w:rPr>
          <w:rFonts w:ascii="Calibri" w:hAnsi="Calibri" w:cs="Calibri"/>
          <w:color w:val="000000"/>
          <w:lang w:val="uk-UA"/>
        </w:rPr>
        <w:t>ідгот</w:t>
      </w:r>
      <w:r>
        <w:rPr>
          <w:rFonts w:ascii="Calibri" w:hAnsi="Calibri" w:cs="Calibri"/>
          <w:color w:val="000000"/>
          <w:lang w:val="uk-UA"/>
        </w:rPr>
        <w:t xml:space="preserve">увати </w:t>
      </w:r>
      <w:r w:rsidR="00297417" w:rsidRPr="00297417">
        <w:rPr>
          <w:rFonts w:ascii="Calibri" w:hAnsi="Calibri" w:cs="Calibri"/>
          <w:color w:val="000000"/>
          <w:lang w:val="uk-UA"/>
        </w:rPr>
        <w:t>практичн</w:t>
      </w:r>
      <w:r>
        <w:rPr>
          <w:rFonts w:ascii="Calibri" w:hAnsi="Calibri" w:cs="Calibri"/>
          <w:color w:val="000000"/>
          <w:lang w:val="uk-UA"/>
        </w:rPr>
        <w:t>і</w:t>
      </w:r>
      <w:r w:rsidR="00297417" w:rsidRPr="00297417">
        <w:rPr>
          <w:rFonts w:ascii="Calibri" w:hAnsi="Calibri" w:cs="Calibri"/>
          <w:color w:val="000000"/>
          <w:lang w:val="uk-UA"/>
        </w:rPr>
        <w:t xml:space="preserve"> вправ</w:t>
      </w:r>
      <w:r>
        <w:rPr>
          <w:rFonts w:ascii="Calibri" w:hAnsi="Calibri" w:cs="Calibri"/>
          <w:color w:val="000000"/>
          <w:lang w:val="uk-UA"/>
        </w:rPr>
        <w:t>и</w:t>
      </w:r>
      <w:r w:rsidR="00297417" w:rsidRPr="00297417">
        <w:rPr>
          <w:rFonts w:ascii="Calibri" w:hAnsi="Calibri" w:cs="Calibri"/>
          <w:color w:val="000000"/>
          <w:lang w:val="uk-UA"/>
        </w:rPr>
        <w:t xml:space="preserve"> для групової роботи учасників тренінгу.</w:t>
      </w:r>
    </w:p>
    <w:p w14:paraId="69187283" w14:textId="374735DC" w:rsidR="00E86764" w:rsidRDefault="00E86764" w:rsidP="00297417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Проведення </w:t>
      </w:r>
      <w:r w:rsidR="00863AEF" w:rsidRPr="00873D82">
        <w:rPr>
          <w:rFonts w:ascii="Calibri" w:hAnsi="Calibri" w:cs="Calibri"/>
          <w:color w:val="000000"/>
          <w:lang w:val="uk-UA"/>
        </w:rPr>
        <w:t xml:space="preserve">двох </w:t>
      </w:r>
      <w:r w:rsidRPr="00873D82">
        <w:rPr>
          <w:rFonts w:ascii="Calibri" w:hAnsi="Calibri" w:cs="Calibri"/>
          <w:color w:val="000000"/>
          <w:lang w:val="uk-UA"/>
        </w:rPr>
        <w:t>2-денн</w:t>
      </w:r>
      <w:r w:rsidR="00863AEF" w:rsidRPr="00873D82">
        <w:rPr>
          <w:rFonts w:ascii="Calibri" w:hAnsi="Calibri" w:cs="Calibri"/>
          <w:color w:val="000000"/>
          <w:lang w:val="uk-UA"/>
        </w:rPr>
        <w:t>их</w:t>
      </w:r>
      <w:r w:rsidRPr="00873D82">
        <w:rPr>
          <w:rFonts w:ascii="Calibri" w:hAnsi="Calibri" w:cs="Calibri"/>
          <w:color w:val="000000"/>
          <w:lang w:val="uk-UA"/>
        </w:rPr>
        <w:t xml:space="preserve"> тренінг</w:t>
      </w:r>
      <w:r w:rsidR="00863AEF" w:rsidRPr="00873D82">
        <w:rPr>
          <w:rFonts w:ascii="Calibri" w:hAnsi="Calibri" w:cs="Calibri"/>
          <w:color w:val="000000"/>
          <w:lang w:val="uk-UA"/>
        </w:rPr>
        <w:t>ів</w:t>
      </w:r>
      <w:r w:rsidRPr="00873D82">
        <w:rPr>
          <w:rFonts w:ascii="Calibri" w:hAnsi="Calibri" w:cs="Calibri"/>
          <w:color w:val="000000"/>
          <w:lang w:val="uk-UA"/>
        </w:rPr>
        <w:t>.</w:t>
      </w:r>
    </w:p>
    <w:p w14:paraId="4D1E7233" w14:textId="39442955" w:rsidR="00297417" w:rsidRPr="00297417" w:rsidRDefault="00297417" w:rsidP="00297417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297417">
        <w:rPr>
          <w:rFonts w:ascii="Calibri" w:hAnsi="Calibri" w:cs="Calibri"/>
          <w:color w:val="000000"/>
          <w:lang w:val="uk-UA"/>
        </w:rPr>
        <w:t>Нада</w:t>
      </w:r>
      <w:r w:rsidR="00A95257">
        <w:rPr>
          <w:rFonts w:ascii="Calibri" w:hAnsi="Calibri" w:cs="Calibri"/>
          <w:color w:val="000000"/>
          <w:lang w:val="uk-UA"/>
        </w:rPr>
        <w:t>ння</w:t>
      </w:r>
      <w:r w:rsidRPr="00297417">
        <w:rPr>
          <w:rFonts w:ascii="Calibri" w:hAnsi="Calibri" w:cs="Calibri"/>
          <w:color w:val="000000"/>
          <w:lang w:val="uk-UA"/>
        </w:rPr>
        <w:t xml:space="preserve"> пропозиції до опитувальника для вхідного та підсумкового анкетування учасників тренінгу як інструменту оцінки якості отриманих знань.</w:t>
      </w:r>
    </w:p>
    <w:p w14:paraId="4596230A" w14:textId="77777777" w:rsidR="00D530DA" w:rsidRPr="008265BA" w:rsidRDefault="00D530DA" w:rsidP="007D4903">
      <w:pPr>
        <w:ind w:left="724"/>
        <w:jc w:val="both"/>
        <w:rPr>
          <w:rFonts w:ascii="Calibri" w:hAnsi="Calibri" w:cs="Calibri"/>
          <w:color w:val="000000"/>
          <w:lang w:val="uk-UA"/>
        </w:rPr>
      </w:pPr>
    </w:p>
    <w:p w14:paraId="2BCB0935" w14:textId="77777777"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14:paraId="272CF02D" w14:textId="77777777"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25BCFCAF" w14:textId="1B021ADF" w:rsidR="00297417" w:rsidRPr="00297417" w:rsidRDefault="000D1FF2" w:rsidP="00297417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>
        <w:rPr>
          <w:rFonts w:ascii="Calibri" w:hAnsi="Calibri" w:cs="Calibri"/>
          <w:bCs/>
          <w:color w:val="000000"/>
          <w:lang w:val="uk-UA"/>
        </w:rPr>
        <w:t>В</w:t>
      </w:r>
      <w:r w:rsidR="00297417" w:rsidRPr="00297417">
        <w:rPr>
          <w:rFonts w:ascii="Calibri" w:hAnsi="Calibri" w:cs="Calibri"/>
          <w:bCs/>
          <w:color w:val="000000"/>
          <w:lang w:val="uk-UA"/>
        </w:rPr>
        <w:t>ища освіта (спеціалізація з соціології, епідеміології, дизайну)</w:t>
      </w:r>
    </w:p>
    <w:p w14:paraId="5E367A79" w14:textId="77777777" w:rsidR="00297417" w:rsidRPr="00297417" w:rsidRDefault="00297417" w:rsidP="00297417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297417">
        <w:rPr>
          <w:rFonts w:ascii="Calibri" w:hAnsi="Calibri" w:cs="Calibri"/>
          <w:bCs/>
          <w:color w:val="000000"/>
          <w:lang w:val="uk-UA"/>
        </w:rPr>
        <w:lastRenderedPageBreak/>
        <w:t xml:space="preserve">Практичний досвід роботи у проведенні тренінгів (навчань) </w:t>
      </w:r>
    </w:p>
    <w:p w14:paraId="6B0556EF" w14:textId="77777777" w:rsidR="00297417" w:rsidRPr="00297417" w:rsidRDefault="00297417" w:rsidP="00297417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297417">
        <w:rPr>
          <w:rFonts w:ascii="Calibri" w:hAnsi="Calibri" w:cs="Calibri"/>
          <w:bCs/>
          <w:color w:val="000000"/>
          <w:lang w:val="uk-UA"/>
        </w:rPr>
        <w:t>Знання методів та інструментів візуального представлення даних</w:t>
      </w:r>
    </w:p>
    <w:p w14:paraId="46E50D01" w14:textId="77777777" w:rsidR="00297417" w:rsidRPr="00297417" w:rsidRDefault="00297417" w:rsidP="00297417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297417">
        <w:rPr>
          <w:rFonts w:ascii="Calibri" w:hAnsi="Calibri" w:cs="Calibri"/>
          <w:bCs/>
          <w:color w:val="000000"/>
          <w:lang w:val="uk-UA"/>
        </w:rPr>
        <w:t>Добрі комунікативні навички, володіння інтерактивними методиками навчання дорослих</w:t>
      </w:r>
    </w:p>
    <w:p w14:paraId="55D3B24B" w14:textId="77777777"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356BD5B2" w14:textId="4626D928" w:rsidR="00CD3306" w:rsidRPr="000D1FF2" w:rsidRDefault="00CD3306" w:rsidP="00CD330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зазначте</w:t>
      </w:r>
      <w:r w:rsidRPr="000D1FF2">
        <w:rPr>
          <w:rFonts w:ascii="Calibri" w:hAnsi="Calibri" w:cs="Calibri"/>
          <w:color w:val="000000"/>
          <w:lang w:val="uk-UA"/>
        </w:rPr>
        <w:t xml:space="preserve">: </w:t>
      </w:r>
      <w:r w:rsidRPr="000D1FF2">
        <w:rPr>
          <w:rFonts w:ascii="Calibri" w:hAnsi="Calibri" w:cs="Calibri"/>
          <w:b/>
          <w:color w:val="000000"/>
          <w:lang w:val="uk-UA"/>
        </w:rPr>
        <w:t>«</w:t>
      </w:r>
      <w:r w:rsidR="000D1FF2" w:rsidRPr="000D1FF2">
        <w:rPr>
          <w:rFonts w:ascii="Calibri" w:hAnsi="Calibri" w:cs="Calibri"/>
          <w:b/>
          <w:color w:val="000000"/>
          <w:lang w:val="uk-UA"/>
        </w:rPr>
        <w:t>304</w:t>
      </w:r>
      <w:r w:rsidR="00721083" w:rsidRPr="000D1FF2">
        <w:rPr>
          <w:rFonts w:ascii="Calibri" w:hAnsi="Calibri" w:cs="Calibri"/>
          <w:b/>
          <w:color w:val="000000"/>
          <w:lang w:val="uk-UA"/>
        </w:rPr>
        <w:t xml:space="preserve"> </w:t>
      </w:r>
      <w:r w:rsidR="000D1FF2" w:rsidRPr="000D1FF2">
        <w:rPr>
          <w:rFonts w:ascii="Calibri" w:hAnsi="Calibri" w:cs="Calibri"/>
          <w:b/>
          <w:color w:val="000000"/>
          <w:lang w:val="uk-UA"/>
        </w:rPr>
        <w:t>–</w:t>
      </w:r>
      <w:r w:rsidR="00721083" w:rsidRPr="000D1FF2">
        <w:rPr>
          <w:rFonts w:ascii="Calibri" w:hAnsi="Calibri" w:cs="Calibri"/>
          <w:b/>
          <w:color w:val="000000"/>
          <w:lang w:val="uk-UA"/>
        </w:rPr>
        <w:t xml:space="preserve"> </w:t>
      </w:r>
      <w:r w:rsidR="000D1FF2" w:rsidRPr="000D1FF2">
        <w:rPr>
          <w:rFonts w:ascii="Calibri" w:hAnsi="Calibri" w:cs="Calibri"/>
          <w:b/>
          <w:color w:val="000000"/>
          <w:lang w:val="uk-UA"/>
        </w:rPr>
        <w:t xml:space="preserve">2021 Консультант </w:t>
      </w:r>
      <w:r w:rsidR="00297417" w:rsidRPr="000D1FF2">
        <w:rPr>
          <w:rFonts w:ascii="Calibri" w:hAnsi="Calibri" w:cs="Calibri"/>
          <w:b/>
          <w:color w:val="000000"/>
          <w:lang w:val="uk-UA"/>
        </w:rPr>
        <w:t>для проведення тренінгу з візуалізації даних з фокусом на посиленні аналізу та інтерпретації даних для МОЗ та національних фахівців з МіО та лабораторій</w:t>
      </w:r>
      <w:r w:rsidRPr="000D1FF2">
        <w:rPr>
          <w:rFonts w:ascii="Calibri" w:hAnsi="Calibri" w:cs="Calibri"/>
          <w:b/>
          <w:color w:val="000000"/>
          <w:lang w:val="uk-UA"/>
        </w:rPr>
        <w:t>».</w:t>
      </w:r>
    </w:p>
    <w:p w14:paraId="04F1CE1B" w14:textId="77777777" w:rsidR="004B5B10" w:rsidRPr="000D1FF2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4B7C9D60" w14:textId="7B184C02"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0D1FF2">
        <w:rPr>
          <w:rFonts w:ascii="Calibri" w:hAnsi="Calibri" w:cs="Calibri"/>
          <w:b/>
          <w:color w:val="000000"/>
          <w:lang w:val="uk-UA"/>
        </w:rPr>
        <w:t>Т</w:t>
      </w:r>
      <w:r w:rsidR="00AC2869" w:rsidRPr="000D1FF2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E839E5">
        <w:rPr>
          <w:rFonts w:ascii="Calibri" w:hAnsi="Calibri" w:cs="Calibri"/>
          <w:b/>
          <w:color w:val="000000"/>
          <w:lang w:val="uk-UA"/>
        </w:rPr>
        <w:t>13</w:t>
      </w:r>
      <w:r w:rsidR="000D1FF2" w:rsidRPr="000D1FF2">
        <w:rPr>
          <w:rFonts w:ascii="Calibri" w:hAnsi="Calibri" w:cs="Calibri"/>
          <w:b/>
          <w:color w:val="000000"/>
          <w:lang w:val="uk-UA"/>
        </w:rPr>
        <w:t xml:space="preserve"> серпня </w:t>
      </w:r>
      <w:r w:rsidR="0047613C" w:rsidRPr="000D1FF2">
        <w:rPr>
          <w:rFonts w:ascii="Calibri" w:hAnsi="Calibri" w:cs="Calibri"/>
          <w:b/>
          <w:color w:val="000000"/>
          <w:lang w:val="uk-UA"/>
        </w:rPr>
        <w:t>20</w:t>
      </w:r>
      <w:r w:rsidR="00026FA0" w:rsidRPr="000D1FF2">
        <w:rPr>
          <w:rFonts w:ascii="Calibri" w:hAnsi="Calibri" w:cs="Calibri"/>
          <w:b/>
          <w:color w:val="000000"/>
          <w:lang w:val="uk-UA"/>
        </w:rPr>
        <w:t>21</w:t>
      </w:r>
      <w:r w:rsidRPr="000D1FF2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0D1FF2">
        <w:rPr>
          <w:rFonts w:ascii="Calibri" w:hAnsi="Calibri" w:cs="Calibri"/>
          <w:b/>
          <w:color w:val="000000"/>
          <w:lang w:val="uk-UA"/>
        </w:rPr>
        <w:t>,</w:t>
      </w:r>
      <w:r w:rsidR="00C554DD" w:rsidRPr="000D1FF2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0D1FF2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0D1FF2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14:paraId="06AE553A" w14:textId="77777777"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14:paraId="69085461" w14:textId="77777777"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7F9A03EC" w14:textId="77777777"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14:paraId="52956A25" w14:textId="77777777"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14:paraId="4915FF8F" w14:textId="77777777"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  <w:bookmarkStart w:id="0" w:name="_GoBack"/>
      <w:bookmarkEnd w:id="0"/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6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0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7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2"/>
  </w:num>
  <w:num w:numId="2">
    <w:abstractNumId w:val="14"/>
  </w:num>
  <w:num w:numId="3">
    <w:abstractNumId w:val="1"/>
  </w:num>
  <w:num w:numId="4">
    <w:abstractNumId w:val="11"/>
  </w:num>
  <w:num w:numId="5">
    <w:abstractNumId w:val="18"/>
  </w:num>
  <w:num w:numId="6">
    <w:abstractNumId w:val="3"/>
  </w:num>
  <w:num w:numId="7">
    <w:abstractNumId w:val="6"/>
  </w:num>
  <w:num w:numId="8">
    <w:abstractNumId w:val="15"/>
  </w:num>
  <w:num w:numId="9">
    <w:abstractNumId w:val="13"/>
  </w:num>
  <w:num w:numId="10">
    <w:abstractNumId w:val="12"/>
  </w:num>
  <w:num w:numId="11">
    <w:abstractNumId w:val="21"/>
  </w:num>
  <w:num w:numId="12">
    <w:abstractNumId w:val="19"/>
  </w:num>
  <w:num w:numId="13">
    <w:abstractNumId w:val="17"/>
  </w:num>
  <w:num w:numId="14">
    <w:abstractNumId w:val="0"/>
  </w:num>
  <w:num w:numId="15">
    <w:abstractNumId w:val="2"/>
  </w:num>
  <w:num w:numId="16">
    <w:abstractNumId w:val="20"/>
  </w:num>
  <w:num w:numId="17">
    <w:abstractNumId w:val="4"/>
  </w:num>
  <w:num w:numId="18">
    <w:abstractNumId w:val="7"/>
  </w:num>
  <w:num w:numId="19">
    <w:abstractNumId w:val="9"/>
  </w:num>
  <w:num w:numId="20">
    <w:abstractNumId w:val="16"/>
  </w:num>
  <w:num w:numId="21">
    <w:abstractNumId w:val="5"/>
  </w:num>
  <w:num w:numId="22">
    <w:abstractNumId w:val="10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4F54"/>
    <w:rsid w:val="00093C49"/>
    <w:rsid w:val="00096094"/>
    <w:rsid w:val="000D1FF2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52AA1"/>
    <w:rsid w:val="00260827"/>
    <w:rsid w:val="00260F9E"/>
    <w:rsid w:val="002615E7"/>
    <w:rsid w:val="002618C5"/>
    <w:rsid w:val="002626B3"/>
    <w:rsid w:val="002643CE"/>
    <w:rsid w:val="00282058"/>
    <w:rsid w:val="0029043A"/>
    <w:rsid w:val="002916AB"/>
    <w:rsid w:val="00297417"/>
    <w:rsid w:val="002B0A04"/>
    <w:rsid w:val="002C77E6"/>
    <w:rsid w:val="002D3AE2"/>
    <w:rsid w:val="002E702A"/>
    <w:rsid w:val="0033608E"/>
    <w:rsid w:val="003451F2"/>
    <w:rsid w:val="00372D82"/>
    <w:rsid w:val="0037760D"/>
    <w:rsid w:val="00377CC1"/>
    <w:rsid w:val="00381FBF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A09F6"/>
    <w:rsid w:val="004B5B10"/>
    <w:rsid w:val="004C5EC1"/>
    <w:rsid w:val="004D6214"/>
    <w:rsid w:val="004E5A2F"/>
    <w:rsid w:val="004F79D2"/>
    <w:rsid w:val="00505163"/>
    <w:rsid w:val="005057F6"/>
    <w:rsid w:val="00516BDD"/>
    <w:rsid w:val="00546C9B"/>
    <w:rsid w:val="0055375E"/>
    <w:rsid w:val="00555CFA"/>
    <w:rsid w:val="00565075"/>
    <w:rsid w:val="005734AB"/>
    <w:rsid w:val="00586FD9"/>
    <w:rsid w:val="0059406F"/>
    <w:rsid w:val="00596803"/>
    <w:rsid w:val="005B5D79"/>
    <w:rsid w:val="005B6B25"/>
    <w:rsid w:val="005E1AEC"/>
    <w:rsid w:val="005E28CD"/>
    <w:rsid w:val="005F0FE8"/>
    <w:rsid w:val="005F636B"/>
    <w:rsid w:val="006A0C63"/>
    <w:rsid w:val="006A1712"/>
    <w:rsid w:val="006E257D"/>
    <w:rsid w:val="00714A87"/>
    <w:rsid w:val="00721083"/>
    <w:rsid w:val="00723120"/>
    <w:rsid w:val="007316EA"/>
    <w:rsid w:val="00750AF2"/>
    <w:rsid w:val="00751782"/>
    <w:rsid w:val="00772569"/>
    <w:rsid w:val="00776231"/>
    <w:rsid w:val="007863A4"/>
    <w:rsid w:val="007D4903"/>
    <w:rsid w:val="007E1E23"/>
    <w:rsid w:val="007F7E9E"/>
    <w:rsid w:val="00803C7A"/>
    <w:rsid w:val="008265BA"/>
    <w:rsid w:val="008435DC"/>
    <w:rsid w:val="0085442B"/>
    <w:rsid w:val="00861BDD"/>
    <w:rsid w:val="00863AEF"/>
    <w:rsid w:val="00863F80"/>
    <w:rsid w:val="008650C4"/>
    <w:rsid w:val="008677B3"/>
    <w:rsid w:val="00873D82"/>
    <w:rsid w:val="00885AF1"/>
    <w:rsid w:val="00896E6B"/>
    <w:rsid w:val="008C03A4"/>
    <w:rsid w:val="008C6DD9"/>
    <w:rsid w:val="008D54E7"/>
    <w:rsid w:val="00955CA7"/>
    <w:rsid w:val="00957B89"/>
    <w:rsid w:val="00970D04"/>
    <w:rsid w:val="009A61C4"/>
    <w:rsid w:val="009C32DC"/>
    <w:rsid w:val="00A04A59"/>
    <w:rsid w:val="00A10171"/>
    <w:rsid w:val="00A153EA"/>
    <w:rsid w:val="00A2215F"/>
    <w:rsid w:val="00A279F0"/>
    <w:rsid w:val="00A4376E"/>
    <w:rsid w:val="00A51240"/>
    <w:rsid w:val="00A67BB7"/>
    <w:rsid w:val="00A95257"/>
    <w:rsid w:val="00AC2869"/>
    <w:rsid w:val="00AD18B4"/>
    <w:rsid w:val="00AE4D66"/>
    <w:rsid w:val="00B02CE0"/>
    <w:rsid w:val="00B0321E"/>
    <w:rsid w:val="00B1257C"/>
    <w:rsid w:val="00B17E1D"/>
    <w:rsid w:val="00B23F6A"/>
    <w:rsid w:val="00B400FE"/>
    <w:rsid w:val="00B53CC6"/>
    <w:rsid w:val="00B57FDF"/>
    <w:rsid w:val="00B93A57"/>
    <w:rsid w:val="00BC7FE5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39E5"/>
    <w:rsid w:val="00E86764"/>
    <w:rsid w:val="00E87BBD"/>
    <w:rsid w:val="00EB60E5"/>
    <w:rsid w:val="00EC49E6"/>
    <w:rsid w:val="00EF03AD"/>
    <w:rsid w:val="00EF328F"/>
    <w:rsid w:val="00F256B4"/>
    <w:rsid w:val="00F30FFA"/>
    <w:rsid w:val="00F35425"/>
    <w:rsid w:val="00F45645"/>
    <w:rsid w:val="00F75CF0"/>
    <w:rsid w:val="00FA0517"/>
    <w:rsid w:val="00FB3E8D"/>
    <w:rsid w:val="00FB751F"/>
    <w:rsid w:val="00FC4B09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3881C8"/>
  <w15:docId w15:val="{9F0FD54B-E48D-4726-9326-3E2ED7A98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">
    <w:name w:val="Шрифт абзацу за промовчанням1"/>
    <w:uiPriority w:val="1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ітки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ітки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и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1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і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A90D03-EF83-45C1-9032-717FF959F9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05</Words>
  <Characters>1315</Characters>
  <Application>Microsoft Office Word</Application>
  <DocSecurity>0</DocSecurity>
  <Lines>10</Lines>
  <Paragraphs>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oliy</dc:creator>
  <cp:keywords/>
  <cp:lastModifiedBy>PHC</cp:lastModifiedBy>
  <cp:revision>4</cp:revision>
  <cp:lastPrinted>2018-06-21T06:49:00Z</cp:lastPrinted>
  <dcterms:created xsi:type="dcterms:W3CDTF">2021-07-28T13:40:00Z</dcterms:created>
  <dcterms:modified xsi:type="dcterms:W3CDTF">2021-08-11T09:09:00Z</dcterms:modified>
</cp:coreProperties>
</file>